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6195E42F" w:rsidR="0024270E" w:rsidRDefault="0024270E" w:rsidP="007B59E5">
      <w:pPr>
        <w:pStyle w:val="Heading1"/>
      </w:pPr>
      <w:r>
        <w:t xml:space="preserve">Meeting </w:t>
      </w:r>
      <w:r w:rsidR="000E769A">
        <w:t>Minu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533C7F27" w:rsidR="0024270E" w:rsidRDefault="0024270E" w:rsidP="007B59E5">
      <w:r>
        <w:t xml:space="preserve">Date: </w:t>
      </w:r>
      <w:r w:rsidR="00623AA9">
        <w:t xml:space="preserve">Wednesday, </w:t>
      </w:r>
      <w:r w:rsidR="001008A1">
        <w:t>January</w:t>
      </w:r>
      <w:r w:rsidR="00623AA9">
        <w:t xml:space="preserve"> 1</w:t>
      </w:r>
      <w:r w:rsidR="001008A1">
        <w:t>9</w:t>
      </w:r>
      <w:r w:rsidR="00623AA9">
        <w:t>, 202</w:t>
      </w:r>
      <w:r w:rsidR="001008A1">
        <w:t>2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>
        <w:t>As provided by MN Stat. 13D.021, the meeting was held electronically</w:t>
      </w:r>
      <w:bookmarkEnd w:id="0"/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1" w:name="ColumnTitle_Council_Planning_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71114C74" w:rsidR="009A1838" w:rsidRDefault="002C763C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208EE81C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5ECB616C" w14:textId="6877FEF5" w:rsidR="009A1838" w:rsidRDefault="00920DE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5324EF">
              <w:rPr>
                <w:lang w:bidi="en-US"/>
              </w:rPr>
              <w:t xml:space="preserve"> 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5CF43F58" w:rsidR="009A1838" w:rsidRDefault="00920DE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7B2A7640" w:rsidR="009A1838" w:rsidRDefault="001008A1" w:rsidP="009A1838">
            <w:pPr>
              <w:rPr>
                <w:lang w:bidi="en-US"/>
              </w:rPr>
            </w:pPr>
            <w:r>
              <w:rPr>
                <w:lang w:bidi="en-US"/>
              </w:rPr>
              <w:t>Andrew Christensen</w:t>
            </w:r>
          </w:p>
        </w:tc>
        <w:tc>
          <w:tcPr>
            <w:tcW w:w="5035" w:type="dxa"/>
          </w:tcPr>
          <w:p w14:paraId="32F79791" w14:textId="5C87A4A8" w:rsidR="009A1838" w:rsidRDefault="00920DE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</w:tbl>
    <w:p w14:paraId="76CDF971" w14:textId="586E743B" w:rsidR="0024270E" w:rsidRDefault="0024270E" w:rsidP="009A1838">
      <w:pPr>
        <w:pStyle w:val="Heading3"/>
      </w:pPr>
      <w:r>
        <w:t>Staff</w:t>
      </w:r>
      <w:r w:rsidR="00DE1C95">
        <w:t xml:space="preserve"> and Guest</w:t>
      </w:r>
    </w:p>
    <w:p w14:paraId="70BA3A94" w14:textId="42D1B44D" w:rsidR="00363F53" w:rsidRDefault="0024270E" w:rsidP="00363F53">
      <w:pPr>
        <w:pStyle w:val="ListParagraph"/>
      </w:pPr>
      <w:r>
        <w:t>David Dively, E.D.</w:t>
      </w:r>
    </w:p>
    <w:p w14:paraId="675C8BA1" w14:textId="6FE9B943" w:rsidR="00214427" w:rsidRDefault="00764069" w:rsidP="000D376E">
      <w:pPr>
        <w:pStyle w:val="ListParagraph"/>
      </w:pPr>
      <w:r>
        <w:t>Shannon Hartwig</w:t>
      </w:r>
    </w:p>
    <w:p w14:paraId="7D4DB2F8" w14:textId="7DABB234" w:rsidR="002C763C" w:rsidRDefault="007F5999" w:rsidP="00A73F3A">
      <w:r>
        <w:t xml:space="preserve">Meeting called to order at </w:t>
      </w:r>
      <w:r w:rsidR="000E769A">
        <w:t>10</w:t>
      </w:r>
      <w:r w:rsidR="002C763C">
        <w:t>:</w:t>
      </w:r>
      <w:r w:rsidR="00920DE7">
        <w:t>0</w:t>
      </w:r>
      <w:r w:rsidR="001008A1">
        <w:t>5</w:t>
      </w:r>
      <w:r w:rsidR="008D0B29">
        <w:t xml:space="preserve"> </w:t>
      </w:r>
      <w:r w:rsidR="002C763C">
        <w:t>am</w:t>
      </w:r>
    </w:p>
    <w:p w14:paraId="0974D011" w14:textId="6B9BAE17" w:rsidR="00954610" w:rsidRDefault="007F5999" w:rsidP="00954610">
      <w:pPr>
        <w:pStyle w:val="Heading2"/>
      </w:pPr>
      <w:r>
        <w:t>Approval of minutes and Agenda</w:t>
      </w:r>
    </w:p>
    <w:p w14:paraId="6F39CE0E" w14:textId="7E49CB6E" w:rsidR="007F5999" w:rsidRDefault="00352CA2" w:rsidP="00352CA2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E42156">
        <w:t>A m</w:t>
      </w:r>
      <w:r w:rsidR="007F5999">
        <w:t>otion</w:t>
      </w:r>
      <w:r w:rsidR="00E42156">
        <w:t xml:space="preserve"> was</w:t>
      </w:r>
      <w:r w:rsidR="007F5999">
        <w:t xml:space="preserve"> </w:t>
      </w:r>
      <w:r w:rsidR="00E42156">
        <w:t xml:space="preserve">made by Myrna Peterson and seconded by Andy Christensen, </w:t>
      </w:r>
      <w:r w:rsidR="007F5999">
        <w:t xml:space="preserve">to approve the </w:t>
      </w:r>
      <w:r w:rsidR="001008A1">
        <w:t>November</w:t>
      </w:r>
      <w:r w:rsidR="00623AA9">
        <w:t xml:space="preserve"> </w:t>
      </w:r>
      <w:r w:rsidR="007F5999">
        <w:t>1</w:t>
      </w:r>
      <w:r w:rsidR="001008A1">
        <w:t>7</w:t>
      </w:r>
      <w:r w:rsidR="007F5999">
        <w:t>, 202</w:t>
      </w:r>
      <w:r w:rsidR="00E42156">
        <w:t>2,</w:t>
      </w:r>
      <w:r w:rsidR="007F5999">
        <w:t xml:space="preserve"> minutes</w:t>
      </w:r>
      <w:r w:rsidR="001008A1">
        <w:t>, December 15, 202</w:t>
      </w:r>
      <w:r w:rsidR="00E42156">
        <w:t>2,</w:t>
      </w:r>
      <w:r w:rsidR="001008A1">
        <w:t xml:space="preserve"> notes</w:t>
      </w:r>
      <w:r w:rsidR="007F5999">
        <w:t xml:space="preserve">, </w:t>
      </w:r>
      <w:r w:rsidR="00E42156">
        <w:t xml:space="preserve">and </w:t>
      </w:r>
      <w:r w:rsidR="007F5999">
        <w:t xml:space="preserve">approval of the agenda for the </w:t>
      </w:r>
      <w:r w:rsidR="001008A1">
        <w:t>January</w:t>
      </w:r>
      <w:r w:rsidR="007F5999">
        <w:t xml:space="preserve"> </w:t>
      </w:r>
      <w:r w:rsidR="00623AA9">
        <w:t>1</w:t>
      </w:r>
      <w:r w:rsidR="001008A1">
        <w:t>9</w:t>
      </w:r>
      <w:r w:rsidR="007F5999">
        <w:t>, 202</w:t>
      </w:r>
      <w:r w:rsidR="001008A1">
        <w:t>2</w:t>
      </w:r>
      <w:r w:rsidR="007F5999">
        <w:t xml:space="preserve">. All in favor. Roll call vote </w:t>
      </w:r>
      <w:r w:rsidR="000D5597">
        <w:t>4</w:t>
      </w:r>
      <w:r w:rsidR="007F5999">
        <w:t>/</w:t>
      </w:r>
      <w:r w:rsidR="000D5597">
        <w:t>4</w:t>
      </w:r>
    </w:p>
    <w:p w14:paraId="7D049A70" w14:textId="77777777" w:rsidR="00C833B0" w:rsidRDefault="00C833B0" w:rsidP="00C833B0">
      <w:pPr>
        <w:pStyle w:val="Heading2"/>
      </w:pPr>
      <w:r>
        <w:lastRenderedPageBreak/>
        <w:t>Update on External Relationships Committee</w:t>
      </w:r>
    </w:p>
    <w:p w14:paraId="6A8CAE92" w14:textId="3C5E46E9" w:rsidR="001B098A" w:rsidRDefault="008C5F4F" w:rsidP="001B098A">
      <w:r>
        <w:t>Andy</w:t>
      </w:r>
      <w:r w:rsidR="00E42156">
        <w:t xml:space="preserve"> Ch</w:t>
      </w:r>
      <w:r w:rsidR="00497F71">
        <w:t>ristensen</w:t>
      </w:r>
      <w:r>
        <w:t xml:space="preserve"> provided an update for the group</w:t>
      </w:r>
      <w:r w:rsidR="00D42AA8">
        <w:t xml:space="preserve"> on the survey responses. There are lower numbers of</w:t>
      </w:r>
      <w:r w:rsidR="00232695">
        <w:t xml:space="preserve"> survey</w:t>
      </w:r>
      <w:r w:rsidR="00D42AA8">
        <w:t xml:space="preserve"> responses than we would like. T</w:t>
      </w:r>
      <w:r w:rsidR="00D42AA8" w:rsidRPr="00D42AA8">
        <w:t xml:space="preserve">he expectation </w:t>
      </w:r>
      <w:r w:rsidR="00D42AA8">
        <w:t xml:space="preserve">is </w:t>
      </w:r>
      <w:r w:rsidR="00D42AA8" w:rsidRPr="00D42AA8">
        <w:t xml:space="preserve">we could present </w:t>
      </w:r>
      <w:r w:rsidR="00D42AA8">
        <w:t xml:space="preserve">the data to the full council </w:t>
      </w:r>
      <w:r w:rsidR="00D42AA8" w:rsidRPr="00D42AA8">
        <w:t xml:space="preserve">in </w:t>
      </w:r>
      <w:r w:rsidR="00D42AA8">
        <w:t xml:space="preserve">the </w:t>
      </w:r>
      <w:r w:rsidR="00D42AA8" w:rsidRPr="00D42AA8">
        <w:t>February</w:t>
      </w:r>
      <w:r w:rsidR="00D42AA8">
        <w:t xml:space="preserve"> meeting. </w:t>
      </w:r>
      <w:r w:rsidR="00D42AA8" w:rsidRPr="00D42AA8">
        <w:t>This would be everybody hearing it for the first time, three weeks</w:t>
      </w:r>
      <w:r w:rsidR="00D42AA8">
        <w:t xml:space="preserve"> from now. </w:t>
      </w:r>
      <w:r w:rsidR="00232695">
        <w:t xml:space="preserve">Andy will present </w:t>
      </w:r>
      <w:r w:rsidR="008D1D69">
        <w:t xml:space="preserve">the </w:t>
      </w:r>
      <w:r w:rsidR="008D1D69" w:rsidRPr="00232695">
        <w:t>message</w:t>
      </w:r>
      <w:r w:rsidR="00232695" w:rsidRPr="00232695">
        <w:t xml:space="preserve"> this afternoon</w:t>
      </w:r>
      <w:r w:rsidR="00232695">
        <w:t xml:space="preserve">, to </w:t>
      </w:r>
      <w:r w:rsidR="00232695" w:rsidRPr="00232695">
        <w:t>move forward with processing and synthesizing the results in a report to the next</w:t>
      </w:r>
      <w:r w:rsidR="008D1D69">
        <w:t xml:space="preserve"> Full </w:t>
      </w:r>
      <w:r w:rsidR="008D1D69" w:rsidRPr="00232695">
        <w:t>Council</w:t>
      </w:r>
      <w:r w:rsidR="00232695" w:rsidRPr="00232695">
        <w:t xml:space="preserve"> </w:t>
      </w:r>
      <w:r w:rsidR="008D1D69">
        <w:t>meeting.</w:t>
      </w:r>
    </w:p>
    <w:p w14:paraId="132AFC84" w14:textId="77777777" w:rsidR="00C833B0" w:rsidRDefault="00C833B0" w:rsidP="00C833B0">
      <w:pPr>
        <w:pStyle w:val="Heading2"/>
      </w:pPr>
      <w:r>
        <w:t>Update on Governance Systems Committee</w:t>
      </w:r>
    </w:p>
    <w:p w14:paraId="0E296DED" w14:textId="352BC372" w:rsidR="001E51B3" w:rsidRPr="006A3C1F" w:rsidRDefault="001C6D47" w:rsidP="006A3C1F">
      <w:r>
        <w:t xml:space="preserve">David Dively provided an update on </w:t>
      </w:r>
      <w:r w:rsidR="008D1D69">
        <w:t xml:space="preserve">Governance Systems Committee, </w:t>
      </w:r>
      <w:r w:rsidR="008D1D69" w:rsidRPr="008D1D69">
        <w:t xml:space="preserve">starting </w:t>
      </w:r>
      <w:r w:rsidR="008D1D69">
        <w:t>in</w:t>
      </w:r>
      <w:r w:rsidR="008D1D69" w:rsidRPr="008D1D69">
        <w:t xml:space="preserve"> Apri</w:t>
      </w:r>
      <w:r w:rsidR="008D1D69">
        <w:t>l</w:t>
      </w:r>
      <w:r w:rsidR="008D1D69" w:rsidRPr="008D1D69">
        <w:t xml:space="preserve">, </w:t>
      </w:r>
      <w:r w:rsidR="008D1D69">
        <w:t>members will come together approximately a week prior to the meeting to discuss the compliance reports. This will be a place for members to learn and prepare for completing the reports. The February meeting will include a training for member on the monitoring, reporting and the document process.</w:t>
      </w:r>
    </w:p>
    <w:p w14:paraId="2757702D" w14:textId="77777777" w:rsidR="00C833B0" w:rsidRDefault="00C833B0" w:rsidP="00C833B0">
      <w:pPr>
        <w:pStyle w:val="Heading2"/>
      </w:pPr>
      <w:r>
        <w:t>Feedback on performance review process (from E.D. and from council members)</w:t>
      </w:r>
    </w:p>
    <w:p w14:paraId="576F3B8A" w14:textId="4A9AD499" w:rsidR="00C21690" w:rsidRDefault="00C21690" w:rsidP="00C21690">
      <w:pPr>
        <w:rPr>
          <w:lang w:bidi="en-US"/>
        </w:rPr>
      </w:pPr>
      <w:r>
        <w:rPr>
          <w:lang w:bidi="en-US"/>
        </w:rPr>
        <w:t xml:space="preserve">Group discussion. Employee surveys were not completed, </w:t>
      </w:r>
      <w:r w:rsidRPr="0013593A">
        <w:rPr>
          <w:lang w:bidi="en-US"/>
        </w:rPr>
        <w:t xml:space="preserve">policy </w:t>
      </w:r>
      <w:r>
        <w:rPr>
          <w:lang w:bidi="en-US"/>
        </w:rPr>
        <w:t>includes</w:t>
      </w:r>
      <w:r w:rsidRPr="0013593A">
        <w:rPr>
          <w:lang w:bidi="en-US"/>
        </w:rPr>
        <w:t xml:space="preserve"> an opportunity for feedback, and </w:t>
      </w:r>
      <w:r>
        <w:rPr>
          <w:lang w:bidi="en-US"/>
        </w:rPr>
        <w:t>it was</w:t>
      </w:r>
      <w:r w:rsidRPr="0013593A">
        <w:rPr>
          <w:lang w:bidi="en-US"/>
        </w:rPr>
        <w:t xml:space="preserve"> provide</w:t>
      </w:r>
      <w:r>
        <w:rPr>
          <w:lang w:bidi="en-US"/>
        </w:rPr>
        <w:t xml:space="preserve">d. </w:t>
      </w:r>
      <w:r w:rsidR="00C17C3F">
        <w:rPr>
          <w:lang w:bidi="en-US"/>
        </w:rPr>
        <w:t>David Dively would</w:t>
      </w:r>
      <w:r w:rsidRPr="00C21690">
        <w:rPr>
          <w:lang w:bidi="en-US"/>
        </w:rPr>
        <w:t xml:space="preserve"> have</w:t>
      </w:r>
      <w:r w:rsidR="00C17C3F">
        <w:rPr>
          <w:lang w:bidi="en-US"/>
        </w:rPr>
        <w:t xml:space="preserve"> liked </w:t>
      </w:r>
      <w:r w:rsidRPr="00C21690">
        <w:rPr>
          <w:lang w:bidi="en-US"/>
        </w:rPr>
        <w:t xml:space="preserve">a chance to talk about </w:t>
      </w:r>
      <w:r w:rsidR="00C17C3F">
        <w:rPr>
          <w:lang w:bidi="en-US"/>
        </w:rPr>
        <w:t>the performance review in the council meeting, with the “</w:t>
      </w:r>
      <w:r w:rsidRPr="00C21690">
        <w:rPr>
          <w:lang w:bidi="en-US"/>
        </w:rPr>
        <w:t>supervisor</w:t>
      </w:r>
      <w:r w:rsidR="00C17C3F">
        <w:rPr>
          <w:lang w:bidi="en-US"/>
        </w:rPr>
        <w:t>’s”</w:t>
      </w:r>
      <w:r w:rsidRPr="00C21690">
        <w:rPr>
          <w:lang w:bidi="en-US"/>
        </w:rPr>
        <w:t>.</w:t>
      </w:r>
      <w:r w:rsidR="00C17C3F">
        <w:rPr>
          <w:lang w:bidi="en-US"/>
        </w:rPr>
        <w:t xml:space="preserve"> The review was submitted via PDF in am email.</w:t>
      </w:r>
    </w:p>
    <w:p w14:paraId="3CBC3166" w14:textId="11C9682D" w:rsidR="00C833B0" w:rsidRDefault="00C833B0" w:rsidP="00C833B0">
      <w:pPr>
        <w:pStyle w:val="Heading2"/>
      </w:pPr>
      <w:r>
        <w:t>Discussion for February’s MCD Full Council Meeting agenda</w:t>
      </w:r>
    </w:p>
    <w:p w14:paraId="76AE3985" w14:textId="575F4B06" w:rsidR="00C17C3F" w:rsidRPr="00C17C3F" w:rsidRDefault="00C17C3F" w:rsidP="00C17C3F">
      <w:pPr>
        <w:rPr>
          <w:lang w:bidi="en-US"/>
        </w:rPr>
      </w:pPr>
      <w:r>
        <w:rPr>
          <w:lang w:bidi="en-US"/>
        </w:rPr>
        <w:t xml:space="preserve">Governor’s office would like to present on Council and Boards appointments. Governance Systems Committee will need about 60 minutes to complete the training. Ex-Offico reports, Chris McVey, Anne Schult, and Lesli Kerkhoff, David Dively will reach out to them. </w:t>
      </w:r>
      <w:r w:rsidR="00B375C1">
        <w:rPr>
          <w:lang w:bidi="en-US"/>
        </w:rPr>
        <w:t>Trevor Turner and David Dively to present on the MCD Public Policy update.</w:t>
      </w:r>
    </w:p>
    <w:p w14:paraId="02B54309" w14:textId="77777777" w:rsidR="00C30EA7" w:rsidRDefault="00C30EA7" w:rsidP="00C30EA7">
      <w:pPr>
        <w:pStyle w:val="Heading2"/>
      </w:pPr>
      <w:r>
        <w:t>Review agenda for December full Council meeting</w:t>
      </w:r>
    </w:p>
    <w:p w14:paraId="2D7DC71E" w14:textId="70AF9AFC" w:rsidR="005B3278" w:rsidRPr="00EB6B4B" w:rsidRDefault="005B3278" w:rsidP="00EB6B4B">
      <w:r w:rsidRPr="002D450C">
        <w:rPr>
          <w:rStyle w:val="Strong"/>
        </w:rPr>
        <w:t>11</w:t>
      </w:r>
      <w:r w:rsidR="0072036F" w:rsidRPr="002D450C">
        <w:rPr>
          <w:rStyle w:val="Strong"/>
        </w:rPr>
        <w:t>:4</w:t>
      </w:r>
      <w:r w:rsidRPr="002D450C">
        <w:rPr>
          <w:rStyle w:val="Strong"/>
        </w:rPr>
        <w:t>7 am</w:t>
      </w:r>
      <w:r w:rsidRPr="00EB6B4B">
        <w:t xml:space="preserve"> David Dively discussed with the group that he </w:t>
      </w:r>
      <w:r w:rsidR="00C833B0" w:rsidRPr="00EB6B4B">
        <w:t xml:space="preserve">Governor’s office would like to share </w:t>
      </w:r>
      <w:r w:rsidRPr="00EB6B4B">
        <w:t xml:space="preserve">information </w:t>
      </w:r>
      <w:r w:rsidR="00C833B0" w:rsidRPr="00EB6B4B">
        <w:t>about appointments and vacancies</w:t>
      </w:r>
      <w:r w:rsidRPr="00EB6B4B">
        <w:t xml:space="preserve"> at the next full council meeting. The agency currently has 7 members whose terms will lapse 1/22, and 2 standing vacancies. 10 Minutes, 1 hour for the Governance Systems committee. David Dively will reach out to a few Ex-Officio members to provide reports to the full council.</w:t>
      </w:r>
    </w:p>
    <w:p w14:paraId="236110DB" w14:textId="536F9FA4" w:rsidR="0055337A" w:rsidRDefault="00593D3B" w:rsidP="007F25DA">
      <w:pPr>
        <w:pStyle w:val="Heading2"/>
      </w:pPr>
      <w:r>
        <w:t>Action Steps/</w:t>
      </w:r>
      <w:r w:rsidR="0055337A">
        <w:t>Follow up</w:t>
      </w:r>
    </w:p>
    <w:p w14:paraId="26C87186" w14:textId="62196723" w:rsidR="0055337A" w:rsidRDefault="00B375C1" w:rsidP="00183145">
      <w:pPr>
        <w:rPr>
          <w:lang w:bidi="en-US"/>
        </w:rPr>
      </w:pPr>
      <w:r>
        <w:rPr>
          <w:lang w:bidi="en-US"/>
        </w:rPr>
        <w:t>Reach out to Ex-Officio members for reports.</w:t>
      </w:r>
    </w:p>
    <w:p w14:paraId="2707E134" w14:textId="1F02DFB5" w:rsidR="00FE74AF" w:rsidRDefault="00FE74AF">
      <w:r>
        <w:t>Meeting adjourned</w:t>
      </w:r>
      <w:r w:rsidR="00C76843">
        <w:t xml:space="preserve"> 12:01 pm</w:t>
      </w:r>
    </w:p>
    <w:p w14:paraId="1A47F059" w14:textId="14262C8F" w:rsidR="00352CA2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352CA2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F0902" w14:textId="77777777" w:rsidR="00A43148" w:rsidRDefault="00A43148" w:rsidP="00D91FF4">
      <w:r>
        <w:separator/>
      </w:r>
    </w:p>
  </w:endnote>
  <w:endnote w:type="continuationSeparator" w:id="0">
    <w:p w14:paraId="3C9864F9" w14:textId="77777777" w:rsidR="00A43148" w:rsidRDefault="00A43148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60047" w14:textId="6DF9C791" w:rsidR="007857F7" w:rsidRDefault="00705A14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C115B">
          <w:t>Council Planning</w:t>
        </w:r>
        <w:r w:rsidR="00954610">
          <w:t xml:space="preserve"> Committee Minutes, </w:t>
        </w:r>
        <w:r w:rsidR="00920DE7">
          <w:t>1</w:t>
        </w:r>
        <w:r w:rsidR="00954610">
          <w:t>/</w:t>
        </w:r>
        <w:r w:rsidR="00920DE7">
          <w:t>1</w:t>
        </w:r>
        <w:r w:rsidR="00C833B0">
          <w:t>9</w:t>
        </w:r>
        <w:r w:rsidR="00954610">
          <w:t>/2</w:t>
        </w:r>
        <w:r w:rsidR="00C833B0">
          <w:t>2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721C1" w14:textId="77777777" w:rsidR="00A43148" w:rsidRDefault="00A43148" w:rsidP="00D91FF4">
      <w:r>
        <w:separator/>
      </w:r>
    </w:p>
  </w:footnote>
  <w:footnote w:type="continuationSeparator" w:id="0">
    <w:p w14:paraId="6C86C8A7" w14:textId="77777777" w:rsidR="00A43148" w:rsidRDefault="00A43148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7" type="#_x0000_t75" style="width:14.4pt;height:28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7600654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DB2A5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17AED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17097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A720C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9C4A4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42B3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DF83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9CE6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C2E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28"/>
  </w:num>
  <w:num w:numId="4">
    <w:abstractNumId w:val="25"/>
  </w:num>
  <w:num w:numId="5">
    <w:abstractNumId w:val="23"/>
  </w:num>
  <w:num w:numId="6">
    <w:abstractNumId w:val="11"/>
  </w:num>
  <w:num w:numId="7">
    <w:abstractNumId w:val="20"/>
  </w:num>
  <w:num w:numId="8">
    <w:abstractNumId w:val="15"/>
  </w:num>
  <w:num w:numId="9">
    <w:abstractNumId w:val="18"/>
  </w:num>
  <w:num w:numId="10">
    <w:abstractNumId w:val="8"/>
  </w:num>
  <w:num w:numId="11">
    <w:abstractNumId w:val="8"/>
  </w:num>
  <w:num w:numId="12">
    <w:abstractNumId w:val="29"/>
  </w:num>
  <w:num w:numId="13">
    <w:abstractNumId w:val="31"/>
  </w:num>
  <w:num w:numId="14">
    <w:abstractNumId w:val="21"/>
  </w:num>
  <w:num w:numId="15">
    <w:abstractNumId w:val="8"/>
  </w:num>
  <w:num w:numId="16">
    <w:abstractNumId w:val="31"/>
  </w:num>
  <w:num w:numId="17">
    <w:abstractNumId w:val="21"/>
  </w:num>
  <w:num w:numId="18">
    <w:abstractNumId w:val="17"/>
  </w:num>
  <w:num w:numId="19">
    <w:abstractNumId w:val="12"/>
  </w:num>
  <w:num w:numId="20">
    <w:abstractNumId w:val="1"/>
  </w:num>
  <w:num w:numId="21">
    <w:abstractNumId w:val="0"/>
  </w:num>
  <w:num w:numId="22">
    <w:abstractNumId w:val="16"/>
  </w:num>
  <w:num w:numId="23">
    <w:abstractNumId w:val="24"/>
  </w:num>
  <w:num w:numId="24">
    <w:abstractNumId w:val="26"/>
  </w:num>
  <w:num w:numId="25">
    <w:abstractNumId w:val="26"/>
  </w:num>
  <w:num w:numId="26">
    <w:abstractNumId w:val="27"/>
  </w:num>
  <w:num w:numId="27">
    <w:abstractNumId w:val="19"/>
  </w:num>
  <w:num w:numId="28">
    <w:abstractNumId w:val="30"/>
  </w:num>
  <w:num w:numId="29">
    <w:abstractNumId w:val="22"/>
  </w:num>
  <w:num w:numId="30">
    <w:abstractNumId w:val="13"/>
  </w:num>
  <w:num w:numId="31">
    <w:abstractNumId w:val="10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3"/>
  </w:num>
  <w:num w:numId="37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kFAPjXFOUtAAAA"/>
  </w:docVars>
  <w:rsids>
    <w:rsidRoot w:val="0024270E"/>
    <w:rsid w:val="00002DEC"/>
    <w:rsid w:val="000065AC"/>
    <w:rsid w:val="00006A0A"/>
    <w:rsid w:val="00021F9D"/>
    <w:rsid w:val="00036424"/>
    <w:rsid w:val="00040C79"/>
    <w:rsid w:val="00064B90"/>
    <w:rsid w:val="000722DA"/>
    <w:rsid w:val="0007374A"/>
    <w:rsid w:val="00073A42"/>
    <w:rsid w:val="00077A06"/>
    <w:rsid w:val="00080404"/>
    <w:rsid w:val="000839F4"/>
    <w:rsid w:val="00084742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769A"/>
    <w:rsid w:val="000F1C4F"/>
    <w:rsid w:val="000F4BB1"/>
    <w:rsid w:val="001008A1"/>
    <w:rsid w:val="001047A8"/>
    <w:rsid w:val="00112A08"/>
    <w:rsid w:val="00113E4F"/>
    <w:rsid w:val="00123523"/>
    <w:rsid w:val="00126220"/>
    <w:rsid w:val="00135082"/>
    <w:rsid w:val="0013593A"/>
    <w:rsid w:val="00135DC7"/>
    <w:rsid w:val="00147ED1"/>
    <w:rsid w:val="001500D6"/>
    <w:rsid w:val="00157C41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098A"/>
    <w:rsid w:val="001B55D9"/>
    <w:rsid w:val="001B6FD0"/>
    <w:rsid w:val="001B7D48"/>
    <w:rsid w:val="001C3208"/>
    <w:rsid w:val="001C55E0"/>
    <w:rsid w:val="001C6D47"/>
    <w:rsid w:val="001D23FE"/>
    <w:rsid w:val="001E51B3"/>
    <w:rsid w:val="001E5573"/>
    <w:rsid w:val="001E5ECF"/>
    <w:rsid w:val="001E7F18"/>
    <w:rsid w:val="001F66FC"/>
    <w:rsid w:val="00201716"/>
    <w:rsid w:val="00211CA3"/>
    <w:rsid w:val="00214427"/>
    <w:rsid w:val="00222A49"/>
    <w:rsid w:val="0022552E"/>
    <w:rsid w:val="00227E68"/>
    <w:rsid w:val="00232695"/>
    <w:rsid w:val="00232F7C"/>
    <w:rsid w:val="00234B9C"/>
    <w:rsid w:val="00236CB0"/>
    <w:rsid w:val="0024270E"/>
    <w:rsid w:val="00261247"/>
    <w:rsid w:val="00264652"/>
    <w:rsid w:val="00265C6D"/>
    <w:rsid w:val="0026674F"/>
    <w:rsid w:val="00270C03"/>
    <w:rsid w:val="00276B7A"/>
    <w:rsid w:val="00280071"/>
    <w:rsid w:val="00282084"/>
    <w:rsid w:val="002853FD"/>
    <w:rsid w:val="00291052"/>
    <w:rsid w:val="00293D18"/>
    <w:rsid w:val="002A12EA"/>
    <w:rsid w:val="002B0058"/>
    <w:rsid w:val="002B57CC"/>
    <w:rsid w:val="002B5E79"/>
    <w:rsid w:val="002C0859"/>
    <w:rsid w:val="002C4D0D"/>
    <w:rsid w:val="002C763C"/>
    <w:rsid w:val="002D450C"/>
    <w:rsid w:val="002D50AD"/>
    <w:rsid w:val="002E1735"/>
    <w:rsid w:val="002E7098"/>
    <w:rsid w:val="002F1057"/>
    <w:rsid w:val="002F1947"/>
    <w:rsid w:val="002F32E9"/>
    <w:rsid w:val="002F5AD7"/>
    <w:rsid w:val="00304C4A"/>
    <w:rsid w:val="003056C3"/>
    <w:rsid w:val="00306D94"/>
    <w:rsid w:val="003125DF"/>
    <w:rsid w:val="00323357"/>
    <w:rsid w:val="00326B99"/>
    <w:rsid w:val="003306BB"/>
    <w:rsid w:val="00330A0B"/>
    <w:rsid w:val="00335736"/>
    <w:rsid w:val="00352CA2"/>
    <w:rsid w:val="003563D2"/>
    <w:rsid w:val="00363F53"/>
    <w:rsid w:val="00376FA5"/>
    <w:rsid w:val="00377A61"/>
    <w:rsid w:val="0038112F"/>
    <w:rsid w:val="00390C6A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413A7C"/>
    <w:rsid w:val="004141DD"/>
    <w:rsid w:val="00416F1B"/>
    <w:rsid w:val="00431CCA"/>
    <w:rsid w:val="004321D9"/>
    <w:rsid w:val="00443DC4"/>
    <w:rsid w:val="00461804"/>
    <w:rsid w:val="004643F7"/>
    <w:rsid w:val="00466810"/>
    <w:rsid w:val="0047706A"/>
    <w:rsid w:val="004816B5"/>
    <w:rsid w:val="00483DD2"/>
    <w:rsid w:val="00487F2C"/>
    <w:rsid w:val="004947B8"/>
    <w:rsid w:val="00494E6F"/>
    <w:rsid w:val="00497F71"/>
    <w:rsid w:val="004A1B4D"/>
    <w:rsid w:val="004A58DD"/>
    <w:rsid w:val="004A6119"/>
    <w:rsid w:val="004B47DC"/>
    <w:rsid w:val="004B5442"/>
    <w:rsid w:val="004C115B"/>
    <w:rsid w:val="004C7D40"/>
    <w:rsid w:val="004D729E"/>
    <w:rsid w:val="004E3DF6"/>
    <w:rsid w:val="004E75B3"/>
    <w:rsid w:val="004F0223"/>
    <w:rsid w:val="004F0246"/>
    <w:rsid w:val="004F04BA"/>
    <w:rsid w:val="004F0EFF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4E4D"/>
    <w:rsid w:val="005469C8"/>
    <w:rsid w:val="00547961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8227B"/>
    <w:rsid w:val="00593D3B"/>
    <w:rsid w:val="005A6D82"/>
    <w:rsid w:val="005B2DDF"/>
    <w:rsid w:val="005B3278"/>
    <w:rsid w:val="005B4AE7"/>
    <w:rsid w:val="005B53B0"/>
    <w:rsid w:val="005C16D8"/>
    <w:rsid w:val="005D4207"/>
    <w:rsid w:val="005D4525"/>
    <w:rsid w:val="005D45B3"/>
    <w:rsid w:val="005E3180"/>
    <w:rsid w:val="005E3FC1"/>
    <w:rsid w:val="005E5EEA"/>
    <w:rsid w:val="005E65CE"/>
    <w:rsid w:val="005E6AF9"/>
    <w:rsid w:val="005F6005"/>
    <w:rsid w:val="00601B3F"/>
    <w:rsid w:val="0060431B"/>
    <w:rsid w:val="006064AB"/>
    <w:rsid w:val="00621BD2"/>
    <w:rsid w:val="00622BB5"/>
    <w:rsid w:val="00623AA9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89"/>
    <w:rsid w:val="00697CCC"/>
    <w:rsid w:val="006A3C1F"/>
    <w:rsid w:val="006B13B7"/>
    <w:rsid w:val="006B2942"/>
    <w:rsid w:val="006B2F11"/>
    <w:rsid w:val="006B3994"/>
    <w:rsid w:val="006C0E45"/>
    <w:rsid w:val="006C7250"/>
    <w:rsid w:val="006D208E"/>
    <w:rsid w:val="006D4829"/>
    <w:rsid w:val="006E18EC"/>
    <w:rsid w:val="006F3B38"/>
    <w:rsid w:val="007035C1"/>
    <w:rsid w:val="00705A14"/>
    <w:rsid w:val="00705C4E"/>
    <w:rsid w:val="0071307E"/>
    <w:rsid w:val="007137A4"/>
    <w:rsid w:val="0072036F"/>
    <w:rsid w:val="0072395E"/>
    <w:rsid w:val="00726E75"/>
    <w:rsid w:val="0074778B"/>
    <w:rsid w:val="00757E8A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35B2"/>
    <w:rsid w:val="007B59E5"/>
    <w:rsid w:val="007B684F"/>
    <w:rsid w:val="007C6EAA"/>
    <w:rsid w:val="007D01B1"/>
    <w:rsid w:val="007D1FFF"/>
    <w:rsid w:val="007D42A0"/>
    <w:rsid w:val="007D55F0"/>
    <w:rsid w:val="007E4A1E"/>
    <w:rsid w:val="007E685C"/>
    <w:rsid w:val="007F25DA"/>
    <w:rsid w:val="007F5999"/>
    <w:rsid w:val="007F6108"/>
    <w:rsid w:val="007F7097"/>
    <w:rsid w:val="0080390A"/>
    <w:rsid w:val="00806678"/>
    <w:rsid w:val="008067A6"/>
    <w:rsid w:val="008110DF"/>
    <w:rsid w:val="008140CC"/>
    <w:rsid w:val="00822273"/>
    <w:rsid w:val="008251B3"/>
    <w:rsid w:val="0083124F"/>
    <w:rsid w:val="00844F1D"/>
    <w:rsid w:val="00846909"/>
    <w:rsid w:val="0084749F"/>
    <w:rsid w:val="00853C3E"/>
    <w:rsid w:val="00861495"/>
    <w:rsid w:val="00864202"/>
    <w:rsid w:val="00874D5F"/>
    <w:rsid w:val="00876C2F"/>
    <w:rsid w:val="00894384"/>
    <w:rsid w:val="008B4358"/>
    <w:rsid w:val="008B50B9"/>
    <w:rsid w:val="008B5443"/>
    <w:rsid w:val="008B7A1E"/>
    <w:rsid w:val="008C4FAC"/>
    <w:rsid w:val="008C5DB0"/>
    <w:rsid w:val="008C5F4F"/>
    <w:rsid w:val="008C7EEB"/>
    <w:rsid w:val="008D0797"/>
    <w:rsid w:val="008D0B29"/>
    <w:rsid w:val="008D0DEF"/>
    <w:rsid w:val="008D1D69"/>
    <w:rsid w:val="008D2256"/>
    <w:rsid w:val="008D5E3D"/>
    <w:rsid w:val="008D65C4"/>
    <w:rsid w:val="008E09D4"/>
    <w:rsid w:val="008E4B20"/>
    <w:rsid w:val="008F7133"/>
    <w:rsid w:val="00903A85"/>
    <w:rsid w:val="00905148"/>
    <w:rsid w:val="00905BC6"/>
    <w:rsid w:val="0090737A"/>
    <w:rsid w:val="00920DE7"/>
    <w:rsid w:val="00921930"/>
    <w:rsid w:val="0092325B"/>
    <w:rsid w:val="00930081"/>
    <w:rsid w:val="009402D1"/>
    <w:rsid w:val="0094786F"/>
    <w:rsid w:val="00954610"/>
    <w:rsid w:val="0096108C"/>
    <w:rsid w:val="00961591"/>
    <w:rsid w:val="00963BA0"/>
    <w:rsid w:val="00963BDA"/>
    <w:rsid w:val="00967764"/>
    <w:rsid w:val="009810EE"/>
    <w:rsid w:val="009837DB"/>
    <w:rsid w:val="00984068"/>
    <w:rsid w:val="00984CC9"/>
    <w:rsid w:val="00990561"/>
    <w:rsid w:val="00990E51"/>
    <w:rsid w:val="0099233F"/>
    <w:rsid w:val="009A1838"/>
    <w:rsid w:val="009B0E3D"/>
    <w:rsid w:val="009B54A0"/>
    <w:rsid w:val="009C6405"/>
    <w:rsid w:val="009E718F"/>
    <w:rsid w:val="009F6B2C"/>
    <w:rsid w:val="00A165E0"/>
    <w:rsid w:val="00A2369C"/>
    <w:rsid w:val="00A30799"/>
    <w:rsid w:val="00A3615B"/>
    <w:rsid w:val="00A43148"/>
    <w:rsid w:val="00A450B6"/>
    <w:rsid w:val="00A476C1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827B0"/>
    <w:rsid w:val="00A827C1"/>
    <w:rsid w:val="00A835DA"/>
    <w:rsid w:val="00A92AFF"/>
    <w:rsid w:val="00A93F40"/>
    <w:rsid w:val="00A96F93"/>
    <w:rsid w:val="00AA5994"/>
    <w:rsid w:val="00AA5EF9"/>
    <w:rsid w:val="00AB1F46"/>
    <w:rsid w:val="00AB65FF"/>
    <w:rsid w:val="00AD122F"/>
    <w:rsid w:val="00AD15FB"/>
    <w:rsid w:val="00AD39DA"/>
    <w:rsid w:val="00AD5DFE"/>
    <w:rsid w:val="00AD7993"/>
    <w:rsid w:val="00AE5772"/>
    <w:rsid w:val="00AF22AD"/>
    <w:rsid w:val="00AF5107"/>
    <w:rsid w:val="00B06264"/>
    <w:rsid w:val="00B07C8F"/>
    <w:rsid w:val="00B22520"/>
    <w:rsid w:val="00B275D4"/>
    <w:rsid w:val="00B375C1"/>
    <w:rsid w:val="00B437C8"/>
    <w:rsid w:val="00B539C7"/>
    <w:rsid w:val="00B60357"/>
    <w:rsid w:val="00B67A4A"/>
    <w:rsid w:val="00B7420B"/>
    <w:rsid w:val="00B75051"/>
    <w:rsid w:val="00B77CC5"/>
    <w:rsid w:val="00B830C7"/>
    <w:rsid w:val="00B859DE"/>
    <w:rsid w:val="00B87185"/>
    <w:rsid w:val="00B96E66"/>
    <w:rsid w:val="00B97AC2"/>
    <w:rsid w:val="00BA3FF2"/>
    <w:rsid w:val="00BA55AE"/>
    <w:rsid w:val="00BB1378"/>
    <w:rsid w:val="00BB26FB"/>
    <w:rsid w:val="00BC719A"/>
    <w:rsid w:val="00BD0E59"/>
    <w:rsid w:val="00BD7CC0"/>
    <w:rsid w:val="00BE0288"/>
    <w:rsid w:val="00BE3444"/>
    <w:rsid w:val="00BE39EF"/>
    <w:rsid w:val="00BE3A44"/>
    <w:rsid w:val="00C05A8E"/>
    <w:rsid w:val="00C062E9"/>
    <w:rsid w:val="00C1023A"/>
    <w:rsid w:val="00C12D2F"/>
    <w:rsid w:val="00C17C3F"/>
    <w:rsid w:val="00C20DBD"/>
    <w:rsid w:val="00C21690"/>
    <w:rsid w:val="00C277A8"/>
    <w:rsid w:val="00C309AE"/>
    <w:rsid w:val="00C30EA7"/>
    <w:rsid w:val="00C329C4"/>
    <w:rsid w:val="00C33DBC"/>
    <w:rsid w:val="00C365CE"/>
    <w:rsid w:val="00C417EB"/>
    <w:rsid w:val="00C528AE"/>
    <w:rsid w:val="00C565DE"/>
    <w:rsid w:val="00C57D8A"/>
    <w:rsid w:val="00C72185"/>
    <w:rsid w:val="00C73EB6"/>
    <w:rsid w:val="00C74C58"/>
    <w:rsid w:val="00C76843"/>
    <w:rsid w:val="00C833B0"/>
    <w:rsid w:val="00C9058C"/>
    <w:rsid w:val="00C90830"/>
    <w:rsid w:val="00C920E0"/>
    <w:rsid w:val="00CA4114"/>
    <w:rsid w:val="00CA5D23"/>
    <w:rsid w:val="00CB07B9"/>
    <w:rsid w:val="00CB1039"/>
    <w:rsid w:val="00CB5E25"/>
    <w:rsid w:val="00CB6317"/>
    <w:rsid w:val="00CD7B3B"/>
    <w:rsid w:val="00CE0FEE"/>
    <w:rsid w:val="00CE45B0"/>
    <w:rsid w:val="00CE4B1E"/>
    <w:rsid w:val="00CF1393"/>
    <w:rsid w:val="00CF1B9D"/>
    <w:rsid w:val="00CF4F3A"/>
    <w:rsid w:val="00D0014D"/>
    <w:rsid w:val="00D22819"/>
    <w:rsid w:val="00D3337D"/>
    <w:rsid w:val="00D33929"/>
    <w:rsid w:val="00D42AA8"/>
    <w:rsid w:val="00D4609B"/>
    <w:rsid w:val="00D47347"/>
    <w:rsid w:val="00D511F0"/>
    <w:rsid w:val="00D54EE5"/>
    <w:rsid w:val="00D562A0"/>
    <w:rsid w:val="00D63F82"/>
    <w:rsid w:val="00D640FC"/>
    <w:rsid w:val="00D70F7D"/>
    <w:rsid w:val="00D761F7"/>
    <w:rsid w:val="00D81A1F"/>
    <w:rsid w:val="00D909DA"/>
    <w:rsid w:val="00D91FF4"/>
    <w:rsid w:val="00D92929"/>
    <w:rsid w:val="00D93C2E"/>
    <w:rsid w:val="00D970A5"/>
    <w:rsid w:val="00D97FE8"/>
    <w:rsid w:val="00DB4967"/>
    <w:rsid w:val="00DB5B38"/>
    <w:rsid w:val="00DC1A1C"/>
    <w:rsid w:val="00DC22CF"/>
    <w:rsid w:val="00DC528B"/>
    <w:rsid w:val="00DD1FC9"/>
    <w:rsid w:val="00DD5099"/>
    <w:rsid w:val="00DE0A0B"/>
    <w:rsid w:val="00DE1C95"/>
    <w:rsid w:val="00DE50CB"/>
    <w:rsid w:val="00DE68D3"/>
    <w:rsid w:val="00DF2BA9"/>
    <w:rsid w:val="00DF62F1"/>
    <w:rsid w:val="00E01C2F"/>
    <w:rsid w:val="00E04FCB"/>
    <w:rsid w:val="00E06DE0"/>
    <w:rsid w:val="00E206AE"/>
    <w:rsid w:val="00E20F02"/>
    <w:rsid w:val="00E229C1"/>
    <w:rsid w:val="00E23397"/>
    <w:rsid w:val="00E2696C"/>
    <w:rsid w:val="00E31781"/>
    <w:rsid w:val="00E32CD7"/>
    <w:rsid w:val="00E37DF5"/>
    <w:rsid w:val="00E42156"/>
    <w:rsid w:val="00E44EE1"/>
    <w:rsid w:val="00E5241D"/>
    <w:rsid w:val="00E52BED"/>
    <w:rsid w:val="00E55EE8"/>
    <w:rsid w:val="00E5680C"/>
    <w:rsid w:val="00E61A16"/>
    <w:rsid w:val="00E7358D"/>
    <w:rsid w:val="00E74812"/>
    <w:rsid w:val="00E76267"/>
    <w:rsid w:val="00E91F10"/>
    <w:rsid w:val="00E94AA2"/>
    <w:rsid w:val="00EA096D"/>
    <w:rsid w:val="00EA535B"/>
    <w:rsid w:val="00EA63BF"/>
    <w:rsid w:val="00EA7288"/>
    <w:rsid w:val="00EA769A"/>
    <w:rsid w:val="00EB6B4B"/>
    <w:rsid w:val="00EC579D"/>
    <w:rsid w:val="00EC76C7"/>
    <w:rsid w:val="00ED02E3"/>
    <w:rsid w:val="00ED090F"/>
    <w:rsid w:val="00ED5BDC"/>
    <w:rsid w:val="00ED7DAC"/>
    <w:rsid w:val="00EF4C5D"/>
    <w:rsid w:val="00EF5220"/>
    <w:rsid w:val="00F067A6"/>
    <w:rsid w:val="00F20B25"/>
    <w:rsid w:val="00F212F3"/>
    <w:rsid w:val="00F278C3"/>
    <w:rsid w:val="00F35664"/>
    <w:rsid w:val="00F439EA"/>
    <w:rsid w:val="00F46F0F"/>
    <w:rsid w:val="00F70C03"/>
    <w:rsid w:val="00F9084A"/>
    <w:rsid w:val="00F93249"/>
    <w:rsid w:val="00F9376B"/>
    <w:rsid w:val="00F96628"/>
    <w:rsid w:val="00FB14DA"/>
    <w:rsid w:val="00FB3204"/>
    <w:rsid w:val="00FB3E3F"/>
    <w:rsid w:val="00FB6E40"/>
    <w:rsid w:val="00FB7C84"/>
    <w:rsid w:val="00FD1CCB"/>
    <w:rsid w:val="00FD55BA"/>
    <w:rsid w:val="00FD5BF8"/>
    <w:rsid w:val="00FE270A"/>
    <w:rsid w:val="00FE281D"/>
    <w:rsid w:val="00FE5514"/>
    <w:rsid w:val="00FE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6424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69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1/19/22</vt:lpstr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1/19/22</dc:title>
  <dc:subject>Meeting minutes</dc:subject>
  <dc:creator>Shannon Hartwig</dc:creator>
  <cp:keywords/>
  <dc:description/>
  <cp:lastModifiedBy>Miller, Chad (MCD)</cp:lastModifiedBy>
  <cp:revision>10</cp:revision>
  <dcterms:created xsi:type="dcterms:W3CDTF">2022-02-11T20:43:00Z</dcterms:created>
  <dcterms:modified xsi:type="dcterms:W3CDTF">2022-02-11T20:51:00Z</dcterms:modified>
</cp:coreProperties>
</file>